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F480B4" w14:textId="5EBE20BF" w:rsidR="00960036" w:rsidRDefault="00960036" w:rsidP="00024C30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0" w:name="_Toc71275018"/>
      <w:r>
        <w:rPr>
          <w:rFonts w:eastAsia="微软雅黑" w:cs="宋体"/>
          <w:noProof/>
          <w:sz w:val="32"/>
          <w:szCs w:val="32"/>
        </w:rPr>
        <w:t>V2.</w:t>
      </w:r>
      <w:r w:rsidR="00BD1CF6">
        <w:rPr>
          <w:rFonts w:eastAsia="微软雅黑" w:cs="宋体"/>
          <w:noProof/>
          <w:sz w:val="32"/>
          <w:szCs w:val="32"/>
        </w:rPr>
        <w:t>1</w:t>
      </w:r>
      <w:r w:rsidR="00603506">
        <w:rPr>
          <w:rFonts w:eastAsia="微软雅黑" w:cs="宋体"/>
          <w:noProof/>
          <w:sz w:val="32"/>
          <w:szCs w:val="32"/>
        </w:rPr>
        <w:t>7</w:t>
      </w:r>
      <w:r>
        <w:rPr>
          <w:rFonts w:eastAsia="微软雅黑" w:cs="宋体"/>
          <w:noProof/>
          <w:sz w:val="32"/>
          <w:szCs w:val="32"/>
        </w:rPr>
        <w:t>.0</w:t>
      </w:r>
      <w:r w:rsidR="00123975" w:rsidRPr="00123975">
        <w:rPr>
          <w:rFonts w:eastAsia="微软雅黑" w:cs="宋体"/>
          <w:noProof/>
          <w:sz w:val="32"/>
          <w:szCs w:val="32"/>
        </w:rPr>
        <w:t>-20220</w:t>
      </w:r>
      <w:r w:rsidR="00603506">
        <w:rPr>
          <w:rFonts w:eastAsia="微软雅黑" w:cs="宋体"/>
          <w:noProof/>
          <w:sz w:val="32"/>
          <w:szCs w:val="32"/>
        </w:rPr>
        <w:t>61</w:t>
      </w:r>
      <w:r w:rsidR="002B39ED">
        <w:rPr>
          <w:rFonts w:eastAsia="微软雅黑" w:cs="宋体"/>
          <w:noProof/>
          <w:sz w:val="32"/>
          <w:szCs w:val="32"/>
        </w:rPr>
        <w:t>7</w:t>
      </w:r>
    </w:p>
    <w:p w14:paraId="5DFA55C7" w14:textId="77777777" w:rsidR="00024C30" w:rsidRPr="00024C30" w:rsidRDefault="00024C30" w:rsidP="00024C30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r w:rsidRPr="00024C30">
        <w:rPr>
          <w:rFonts w:eastAsia="微软雅黑" w:cs="宋体" w:hint="eastAsia"/>
          <w:noProof/>
          <w:sz w:val="32"/>
          <w:szCs w:val="32"/>
        </w:rPr>
        <w:t>功能更新</w:t>
      </w:r>
      <w:bookmarkEnd w:id="0"/>
    </w:p>
    <w:p w14:paraId="67B98BB5" w14:textId="77777777" w:rsidR="00024C30" w:rsidRPr="00024C30" w:rsidRDefault="00024C30" w:rsidP="00024C30">
      <w:pPr>
        <w:keepNext/>
        <w:keepLines/>
        <w:numPr>
          <w:ilvl w:val="5"/>
          <w:numId w:val="0"/>
        </w:numPr>
        <w:spacing w:before="300" w:after="80"/>
        <w:rPr>
          <w:rFonts w:ascii="Book Antiqua" w:eastAsia="黑体" w:hAnsi="Book Antiqua" w:cs="Book Antiqua"/>
          <w:bCs/>
          <w:sz w:val="26"/>
          <w:szCs w:val="26"/>
        </w:rPr>
      </w:pPr>
      <w:r w:rsidRPr="00024C30">
        <w:rPr>
          <w:rFonts w:ascii="Book Antiqua" w:eastAsia="黑体" w:hAnsi="Book Antiqua" w:cs="Book Antiqua" w:hint="eastAsia"/>
          <w:bCs/>
          <w:sz w:val="26"/>
          <w:szCs w:val="26"/>
        </w:rPr>
        <w:t>新增</w:t>
      </w:r>
      <w:r w:rsidRPr="00024C30">
        <w:rPr>
          <w:rFonts w:ascii="Book Antiqua" w:eastAsia="黑体" w:hAnsi="Book Antiqua" w:cs="Book Antiqua"/>
          <w:bCs/>
          <w:sz w:val="26"/>
          <w:szCs w:val="26"/>
        </w:rPr>
        <w:t>功能</w:t>
      </w:r>
    </w:p>
    <w:p w14:paraId="41CB47A9" w14:textId="4593C75F" w:rsidR="00603506" w:rsidRDefault="00603506" w:rsidP="00603506">
      <w:pPr>
        <w:pStyle w:val="ItemList"/>
      </w:pPr>
      <w:r>
        <w:rPr>
          <w:rFonts w:hint="eastAsia"/>
        </w:rPr>
        <w:t>在设置中</w:t>
      </w:r>
      <w:r w:rsidR="00686A58">
        <w:rPr>
          <w:rFonts w:hint="eastAsia"/>
        </w:rPr>
        <w:t>可以</w:t>
      </w:r>
      <w:r w:rsidR="00686A58">
        <w:t>选择</w:t>
      </w:r>
      <w:r>
        <w:rPr>
          <w:rFonts w:hint="eastAsia"/>
        </w:rPr>
        <w:t>是否记住连接密码，取消勾选后</w:t>
      </w:r>
      <w:r w:rsidR="00686A58">
        <w:rPr>
          <w:rFonts w:hint="eastAsia"/>
        </w:rPr>
        <w:t>，</w:t>
      </w:r>
      <w:r>
        <w:rPr>
          <w:rFonts w:hint="eastAsia"/>
        </w:rPr>
        <w:t>每次连接</w:t>
      </w:r>
      <w:r w:rsidR="00686A58">
        <w:rPr>
          <w:rFonts w:hint="eastAsia"/>
        </w:rPr>
        <w:t>终端时</w:t>
      </w:r>
      <w:r>
        <w:rPr>
          <w:rFonts w:hint="eastAsia"/>
        </w:rPr>
        <w:t>需要输入终端连接密码。</w:t>
      </w:r>
    </w:p>
    <w:p w14:paraId="2E88FE14" w14:textId="358F3DA3" w:rsidR="00603506" w:rsidRDefault="00603506" w:rsidP="00603506">
      <w:pPr>
        <w:pStyle w:val="ItemList"/>
      </w:pPr>
      <w:r>
        <w:rPr>
          <w:rFonts w:hint="eastAsia"/>
        </w:rPr>
        <w:t>在设置中</w:t>
      </w:r>
      <w:r w:rsidR="00686A58">
        <w:rPr>
          <w:rFonts w:hint="eastAsia"/>
        </w:rPr>
        <w:t>可以</w:t>
      </w:r>
      <w:r>
        <w:rPr>
          <w:rFonts w:hint="eastAsia"/>
        </w:rPr>
        <w:t>查看操作视频教程。</w:t>
      </w:r>
    </w:p>
    <w:p w14:paraId="58881D61" w14:textId="08B90DE4" w:rsidR="00603506" w:rsidRDefault="00603506" w:rsidP="00603506">
      <w:pPr>
        <w:pStyle w:val="ItemList"/>
      </w:pPr>
      <w:r>
        <w:rPr>
          <w:rFonts w:hint="eastAsia"/>
        </w:rPr>
        <w:t>可批量增加和连接移动数据模块</w:t>
      </w:r>
      <w:r>
        <w:rPr>
          <w:rFonts w:hint="eastAsia"/>
        </w:rPr>
        <w:t>APN</w:t>
      </w:r>
      <w:r>
        <w:rPr>
          <w:rFonts w:hint="eastAsia"/>
        </w:rPr>
        <w:t>。</w:t>
      </w:r>
    </w:p>
    <w:p w14:paraId="78DC0374" w14:textId="0447044A" w:rsidR="00603506" w:rsidRDefault="00603506" w:rsidP="00603506">
      <w:pPr>
        <w:pStyle w:val="ItemList"/>
      </w:pPr>
      <w:r>
        <w:rPr>
          <w:rFonts w:hint="eastAsia"/>
        </w:rPr>
        <w:t>节目超规格时</w:t>
      </w:r>
      <w:r w:rsidR="00686A58">
        <w:rPr>
          <w:rFonts w:hint="eastAsia"/>
        </w:rPr>
        <w:t>增加</w:t>
      </w:r>
      <w:r>
        <w:rPr>
          <w:rFonts w:hint="eastAsia"/>
        </w:rPr>
        <w:t>提示，避免下发节目不成功。</w:t>
      </w:r>
    </w:p>
    <w:p w14:paraId="742C6CA2" w14:textId="1885EECD" w:rsidR="00603506" w:rsidRDefault="00686A58" w:rsidP="00603506">
      <w:pPr>
        <w:pStyle w:val="ItemList"/>
      </w:pPr>
      <w:r>
        <w:rPr>
          <w:rFonts w:hint="eastAsia"/>
        </w:rPr>
        <w:t>在</w:t>
      </w:r>
      <w:r>
        <w:t>播放管理中，可</w:t>
      </w:r>
      <w:r w:rsidR="00603506">
        <w:rPr>
          <w:rFonts w:hint="eastAsia"/>
        </w:rPr>
        <w:t>查看播放异常历史记录。</w:t>
      </w:r>
    </w:p>
    <w:p w14:paraId="19C21664" w14:textId="13AC9BA8" w:rsidR="00053995" w:rsidRPr="001F225D" w:rsidRDefault="00053995" w:rsidP="00053995">
      <w:pPr>
        <w:pStyle w:val="ItemList"/>
      </w:pPr>
      <w:r>
        <w:rPr>
          <w:rFonts w:hint="eastAsia"/>
        </w:rPr>
        <w:t>增加从屏精灵桌面端到屏精灵云端的登录入口。</w:t>
      </w:r>
    </w:p>
    <w:p w14:paraId="522A413E" w14:textId="77777777" w:rsidR="00024C30" w:rsidRDefault="00024C30" w:rsidP="00024C30">
      <w:pPr>
        <w:keepNext/>
        <w:keepLines/>
        <w:numPr>
          <w:ilvl w:val="5"/>
          <w:numId w:val="0"/>
        </w:numPr>
        <w:spacing w:before="300" w:after="80"/>
        <w:rPr>
          <w:rFonts w:ascii="Book Antiqua" w:eastAsia="黑体" w:hAnsi="Book Antiqua" w:cs="Book Antiqua"/>
          <w:bCs/>
          <w:sz w:val="26"/>
          <w:szCs w:val="26"/>
        </w:rPr>
      </w:pPr>
      <w:r w:rsidRPr="00024C30">
        <w:rPr>
          <w:rFonts w:ascii="Book Antiqua" w:eastAsia="黑体" w:hAnsi="Book Antiqua" w:cs="Book Antiqua" w:hint="eastAsia"/>
          <w:bCs/>
          <w:sz w:val="26"/>
          <w:szCs w:val="26"/>
        </w:rPr>
        <w:t>优化</w:t>
      </w:r>
      <w:r w:rsidRPr="00024C30">
        <w:rPr>
          <w:rFonts w:ascii="Book Antiqua" w:eastAsia="黑体" w:hAnsi="Book Antiqua" w:cs="Book Antiqua"/>
          <w:bCs/>
          <w:sz w:val="26"/>
          <w:szCs w:val="26"/>
        </w:rPr>
        <w:t>功能</w:t>
      </w:r>
    </w:p>
    <w:p w14:paraId="542F385C" w14:textId="5FDC2803" w:rsidR="00603506" w:rsidRDefault="00603506" w:rsidP="00603506">
      <w:pPr>
        <w:pStyle w:val="ItemList"/>
      </w:pPr>
      <w:r>
        <w:rPr>
          <w:rFonts w:hint="eastAsia"/>
        </w:rPr>
        <w:t>优化了视频转码工具被误删导致无法更新节目时的提示</w:t>
      </w:r>
      <w:r w:rsidR="00686A58">
        <w:rPr>
          <w:rFonts w:hint="eastAsia"/>
        </w:rPr>
        <w:t>。</w:t>
      </w:r>
    </w:p>
    <w:p w14:paraId="3291FF3C" w14:textId="6ACC7666" w:rsidR="00603506" w:rsidRDefault="00603506" w:rsidP="00603506">
      <w:pPr>
        <w:pStyle w:val="ItemList"/>
      </w:pPr>
      <w:r>
        <w:rPr>
          <w:rFonts w:hint="eastAsia"/>
        </w:rPr>
        <w:t>优化了视频源分辨率的设置提示</w:t>
      </w:r>
      <w:r w:rsidR="00686A58">
        <w:rPr>
          <w:rFonts w:hint="eastAsia"/>
        </w:rPr>
        <w:t>。</w:t>
      </w:r>
    </w:p>
    <w:p w14:paraId="3507197A" w14:textId="77777777" w:rsidR="00960036" w:rsidRDefault="00024C30" w:rsidP="00BD1CF6">
      <w:pPr>
        <w:keepNext/>
        <w:keepLines/>
        <w:numPr>
          <w:ilvl w:val="5"/>
          <w:numId w:val="0"/>
        </w:numPr>
        <w:spacing w:before="300" w:after="80"/>
      </w:pPr>
      <w:r w:rsidRPr="00024C30">
        <w:rPr>
          <w:rFonts w:ascii="Book Antiqua" w:eastAsia="黑体" w:hAnsi="Book Antiqua" w:cs="Book Antiqua" w:hint="eastAsia"/>
          <w:bCs/>
          <w:sz w:val="26"/>
          <w:szCs w:val="26"/>
        </w:rPr>
        <w:t>解决</w:t>
      </w:r>
      <w:r w:rsidRPr="00024C30">
        <w:rPr>
          <w:rFonts w:ascii="Book Antiqua" w:eastAsia="黑体" w:hAnsi="Book Antiqua" w:cs="Book Antiqua"/>
          <w:bCs/>
          <w:sz w:val="26"/>
          <w:szCs w:val="26"/>
        </w:rPr>
        <w:t>问题</w:t>
      </w:r>
      <w:r w:rsidR="00960036" w:rsidRPr="00960036">
        <w:t></w:t>
      </w:r>
    </w:p>
    <w:p w14:paraId="767E9407" w14:textId="7CB37369" w:rsidR="00603506" w:rsidRPr="00BD1CF6" w:rsidRDefault="00053995" w:rsidP="00603506">
      <w:r w:rsidRPr="00053995">
        <w:rPr>
          <w:rFonts w:hint="eastAsia"/>
        </w:rPr>
        <w:t>解决了连接</w:t>
      </w:r>
      <w:r w:rsidRPr="00053995">
        <w:rPr>
          <w:rFonts w:hint="eastAsia"/>
        </w:rPr>
        <w:t>4K</w:t>
      </w:r>
      <w:r w:rsidRPr="00053995">
        <w:rPr>
          <w:rFonts w:hint="eastAsia"/>
        </w:rPr>
        <w:t>显示器</w:t>
      </w:r>
      <w:r w:rsidRPr="00053995">
        <w:rPr>
          <w:rFonts w:hint="eastAsia"/>
        </w:rPr>
        <w:t>,</w:t>
      </w:r>
      <w:r w:rsidRPr="00053995">
        <w:rPr>
          <w:rFonts w:hint="eastAsia"/>
        </w:rPr>
        <w:t>网页播放不全问题</w:t>
      </w:r>
      <w:r>
        <w:rPr>
          <w:rFonts w:hint="eastAsia"/>
        </w:rPr>
        <w:t>。</w:t>
      </w:r>
    </w:p>
    <w:p w14:paraId="5E3C0CF3" w14:textId="77777777" w:rsidR="00A52A28" w:rsidRPr="00024C30" w:rsidRDefault="00A52A28" w:rsidP="00A52A28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1" w:name="_Toc71275019"/>
      <w:r w:rsidRPr="00024C30">
        <w:rPr>
          <w:rFonts w:eastAsia="微软雅黑" w:cs="宋体" w:hint="eastAsia"/>
          <w:noProof/>
          <w:sz w:val="32"/>
          <w:szCs w:val="32"/>
        </w:rPr>
        <w:t>遗留问题</w:t>
      </w:r>
      <w:bookmarkEnd w:id="1"/>
    </w:p>
    <w:p w14:paraId="40C9AC41" w14:textId="77777777" w:rsidR="00A52A28" w:rsidRDefault="00A52A28" w:rsidP="00A52A28">
      <w:r>
        <w:rPr>
          <w:rFonts w:hint="eastAsia"/>
        </w:rPr>
        <w:t>无</w:t>
      </w:r>
      <w:r w:rsidRPr="00024C30">
        <w:rPr>
          <w:rFonts w:hint="eastAsia"/>
        </w:rPr>
        <w:t>。</w:t>
      </w:r>
    </w:p>
    <w:p w14:paraId="1C94EA71" w14:textId="77777777" w:rsidR="000C2577" w:rsidRPr="000C2577" w:rsidRDefault="000C2577" w:rsidP="000C2577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2" w:name="_Toc71275020"/>
      <w:r w:rsidRPr="000C2577">
        <w:rPr>
          <w:rFonts w:eastAsia="微软雅黑" w:cs="宋体" w:hint="eastAsia"/>
          <w:noProof/>
          <w:sz w:val="32"/>
          <w:szCs w:val="32"/>
        </w:rPr>
        <w:t>相关资料</w:t>
      </w:r>
      <w:bookmarkEnd w:id="2"/>
    </w:p>
    <w:p w14:paraId="17F2AFFE" w14:textId="6A03F67F" w:rsidR="000C2577" w:rsidRPr="000C2577" w:rsidRDefault="000C2577" w:rsidP="000C2577">
      <w:r w:rsidRPr="000C2577">
        <w:rPr>
          <w:rFonts w:hint="eastAsia"/>
        </w:rPr>
        <w:t xml:space="preserve">ViPlex Express </w:t>
      </w:r>
      <w:r w:rsidRPr="000C2577">
        <w:rPr>
          <w:rFonts w:hint="eastAsia"/>
        </w:rPr>
        <w:t>本机播放用户手册</w:t>
      </w:r>
      <w:r w:rsidRPr="000C2577">
        <w:rPr>
          <w:rFonts w:hint="eastAsia"/>
        </w:rPr>
        <w:t>-V</w:t>
      </w:r>
      <w:r w:rsidRPr="000C2577">
        <w:t>2.</w:t>
      </w:r>
      <w:r w:rsidR="005D7551">
        <w:t>1</w:t>
      </w:r>
      <w:r w:rsidR="00603506">
        <w:t>7</w:t>
      </w:r>
      <w:r w:rsidRPr="000C2577">
        <w:t>.</w:t>
      </w:r>
      <w:r>
        <w:t>0</w:t>
      </w:r>
      <w:r w:rsidRPr="000C2577">
        <w:rPr>
          <w:rFonts w:hint="eastAsia"/>
        </w:rPr>
        <w:t>.pdf</w:t>
      </w:r>
    </w:p>
    <w:p w14:paraId="54566CED" w14:textId="3514660A" w:rsidR="000C2577" w:rsidRPr="000C2577" w:rsidRDefault="000C2577" w:rsidP="000C2577">
      <w:r w:rsidRPr="000C2577">
        <w:rPr>
          <w:rFonts w:hint="eastAsia"/>
        </w:rPr>
        <w:t xml:space="preserve">ViPlex Express </w:t>
      </w:r>
      <w:r w:rsidRPr="000C2577">
        <w:rPr>
          <w:rFonts w:hint="eastAsia"/>
        </w:rPr>
        <w:t>异步播放用户手册</w:t>
      </w:r>
      <w:r w:rsidRPr="000C2577">
        <w:rPr>
          <w:rFonts w:hint="eastAsia"/>
        </w:rPr>
        <w:t>-V</w:t>
      </w:r>
      <w:r w:rsidRPr="000C2577">
        <w:t>2.</w:t>
      </w:r>
      <w:r w:rsidR="005D7551">
        <w:t>1</w:t>
      </w:r>
      <w:r w:rsidR="00603506">
        <w:t>7</w:t>
      </w:r>
      <w:r w:rsidRPr="000C2577">
        <w:t>.</w:t>
      </w:r>
      <w:r>
        <w:t>0</w:t>
      </w:r>
      <w:r w:rsidRPr="000C2577">
        <w:rPr>
          <w:rFonts w:hint="eastAsia"/>
        </w:rPr>
        <w:t>.pdf</w:t>
      </w:r>
    </w:p>
    <w:p w14:paraId="401FA95F" w14:textId="77777777" w:rsidR="007C203D" w:rsidRDefault="007C203D" w:rsidP="00960036"/>
    <w:p w14:paraId="19B166AC" w14:textId="4602E9B4" w:rsidR="007C203D" w:rsidRDefault="007C203D" w:rsidP="00960036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3" w:name="_Toc71274287"/>
      <w:r>
        <w:rPr>
          <w:rFonts w:eastAsia="微软雅黑" w:cs="宋体"/>
          <w:noProof/>
          <w:sz w:val="32"/>
          <w:szCs w:val="32"/>
        </w:rPr>
        <w:t>V2.</w:t>
      </w:r>
      <w:r w:rsidR="00603506" w:rsidRPr="00603506">
        <w:rPr>
          <w:rFonts w:eastAsia="微软雅黑" w:cs="宋体"/>
          <w:noProof/>
          <w:sz w:val="32"/>
          <w:szCs w:val="32"/>
        </w:rPr>
        <w:t>17.0-2022061</w:t>
      </w:r>
      <w:r w:rsidR="002B39ED">
        <w:rPr>
          <w:rFonts w:eastAsia="微软雅黑" w:cs="宋体"/>
          <w:noProof/>
          <w:sz w:val="32"/>
          <w:szCs w:val="32"/>
        </w:rPr>
        <w:t>7</w:t>
      </w:r>
    </w:p>
    <w:p w14:paraId="45BCA110" w14:textId="77777777" w:rsidR="00960036" w:rsidRPr="00960036" w:rsidRDefault="00960036" w:rsidP="00960036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r w:rsidRPr="00960036">
        <w:rPr>
          <w:rFonts w:eastAsia="微软雅黑" w:cs="宋体"/>
          <w:noProof/>
          <w:sz w:val="32"/>
          <w:szCs w:val="32"/>
        </w:rPr>
        <w:t>Feature Updates</w:t>
      </w:r>
      <w:bookmarkEnd w:id="3"/>
    </w:p>
    <w:p w14:paraId="707BAEB6" w14:textId="77777777" w:rsidR="00960036" w:rsidRPr="00960036" w:rsidRDefault="00960036" w:rsidP="00960036">
      <w:pPr>
        <w:keepNext/>
        <w:keepLines/>
        <w:numPr>
          <w:ilvl w:val="5"/>
          <w:numId w:val="4"/>
        </w:numPr>
        <w:spacing w:before="300" w:after="80"/>
        <w:rPr>
          <w:rFonts w:eastAsia="黑体" w:cs="Arial"/>
          <w:bCs/>
          <w:sz w:val="26"/>
          <w:szCs w:val="26"/>
        </w:rPr>
      </w:pPr>
      <w:r w:rsidRPr="00960036">
        <w:rPr>
          <w:rFonts w:eastAsia="黑体" w:cs="Arial"/>
          <w:bCs/>
          <w:sz w:val="26"/>
          <w:szCs w:val="26"/>
        </w:rPr>
        <w:t>New Features</w:t>
      </w:r>
    </w:p>
    <w:p w14:paraId="5D7ABF4C" w14:textId="3AB40E79" w:rsidR="009E0809" w:rsidRDefault="009E0809" w:rsidP="009E0809">
      <w:pPr>
        <w:pStyle w:val="ItemList"/>
      </w:pPr>
      <w:r>
        <w:rPr>
          <w:rFonts w:hint="eastAsia"/>
        </w:rPr>
        <w:t>In</w:t>
      </w:r>
      <w:r>
        <w:t xml:space="preserve"> </w:t>
      </w:r>
      <w:r w:rsidR="001A5857">
        <w:t>s</w:t>
      </w:r>
      <w:r>
        <w:t>ettings, users can choose whether to remember the connection password. After the option is deselected, users have to enter the password when connecting to a terminal</w:t>
      </w:r>
      <w:r w:rsidRPr="009E0809">
        <w:t xml:space="preserve"> each time</w:t>
      </w:r>
      <w:r>
        <w:t>.</w:t>
      </w:r>
    </w:p>
    <w:p w14:paraId="70E01390" w14:textId="02A65BDA" w:rsidR="009E0809" w:rsidRDefault="009E0809" w:rsidP="00E04293">
      <w:pPr>
        <w:pStyle w:val="ItemList"/>
      </w:pPr>
      <w:r>
        <w:rPr>
          <w:rFonts w:hint="eastAsia"/>
        </w:rPr>
        <w:t xml:space="preserve">In </w:t>
      </w:r>
      <w:r w:rsidR="001A5857">
        <w:t>s</w:t>
      </w:r>
      <w:r>
        <w:rPr>
          <w:rFonts w:hint="eastAsia"/>
        </w:rPr>
        <w:t>ettings</w:t>
      </w:r>
      <w:r>
        <w:t>, users can view video tutorials.</w:t>
      </w:r>
    </w:p>
    <w:p w14:paraId="50F1C8C3" w14:textId="7BB2DE83" w:rsidR="009E0809" w:rsidRDefault="00B74C7B" w:rsidP="00E04293">
      <w:pPr>
        <w:pStyle w:val="ItemList"/>
      </w:pPr>
      <w:r>
        <w:t>Users can batch add and connect to mobile data module APN.</w:t>
      </w:r>
    </w:p>
    <w:p w14:paraId="499626AE" w14:textId="75B15F22" w:rsidR="00B74C7B" w:rsidRDefault="00B74C7B" w:rsidP="00245D05">
      <w:pPr>
        <w:pStyle w:val="ItemList"/>
      </w:pPr>
      <w:r>
        <w:rPr>
          <w:rFonts w:hint="eastAsia"/>
        </w:rPr>
        <w:t xml:space="preserve">A </w:t>
      </w:r>
      <w:r>
        <w:t xml:space="preserve">prompt is added when a solution does not meet the requirements to avoid </w:t>
      </w:r>
      <w:r w:rsidR="00245D05" w:rsidRPr="00245D05">
        <w:t>unsuccessful</w:t>
      </w:r>
      <w:r w:rsidR="00245D05">
        <w:t xml:space="preserve"> solution publishing.</w:t>
      </w:r>
    </w:p>
    <w:p w14:paraId="309B9BDB" w14:textId="752E4686" w:rsidR="00245D05" w:rsidRDefault="00245D05" w:rsidP="00E04293">
      <w:pPr>
        <w:pStyle w:val="ItemList"/>
      </w:pPr>
      <w:r>
        <w:rPr>
          <w:rFonts w:hint="eastAsia"/>
        </w:rPr>
        <w:lastRenderedPageBreak/>
        <w:t xml:space="preserve">In </w:t>
      </w:r>
      <w:r w:rsidRPr="00221237">
        <w:rPr>
          <w:b/>
        </w:rPr>
        <w:t>Playback Management</w:t>
      </w:r>
      <w:r>
        <w:t>, users can view the playback exception log.</w:t>
      </w:r>
    </w:p>
    <w:p w14:paraId="0B5F77F7" w14:textId="57377ACE" w:rsidR="00053995" w:rsidRPr="001F225D" w:rsidRDefault="00053995" w:rsidP="00E04293">
      <w:pPr>
        <w:pStyle w:val="ItemList"/>
      </w:pPr>
      <w:r>
        <w:t>Allows users to log in to VNNOX from ViPlex Express.</w:t>
      </w:r>
    </w:p>
    <w:p w14:paraId="4C4709CB" w14:textId="77777777" w:rsidR="00960036" w:rsidRDefault="00960036" w:rsidP="00960036">
      <w:pPr>
        <w:keepNext/>
        <w:keepLines/>
        <w:numPr>
          <w:ilvl w:val="5"/>
          <w:numId w:val="4"/>
        </w:numPr>
        <w:spacing w:before="300" w:after="80"/>
        <w:rPr>
          <w:rFonts w:eastAsia="黑体" w:cs="Arial"/>
          <w:bCs/>
          <w:sz w:val="26"/>
          <w:szCs w:val="26"/>
        </w:rPr>
      </w:pPr>
      <w:r w:rsidRPr="00960036">
        <w:rPr>
          <w:rFonts w:eastAsia="黑体" w:cs="Arial"/>
          <w:bCs/>
          <w:sz w:val="26"/>
          <w:szCs w:val="26"/>
        </w:rPr>
        <w:t>Improvements</w:t>
      </w:r>
    </w:p>
    <w:p w14:paraId="0B54861C" w14:textId="77734A10" w:rsidR="00245D05" w:rsidRDefault="00245D05" w:rsidP="00245D05">
      <w:pPr>
        <w:pStyle w:val="ItemList"/>
      </w:pPr>
      <w:r>
        <w:rPr>
          <w:rFonts w:hint="eastAsia"/>
        </w:rPr>
        <w:t>Imp</w:t>
      </w:r>
      <w:r>
        <w:t xml:space="preserve">roved the prompt displayed when the video transcoding tool </w:t>
      </w:r>
      <w:r w:rsidR="0019561A">
        <w:t xml:space="preserve">is deleted unexpectedly </w:t>
      </w:r>
      <w:r w:rsidR="00221237">
        <w:t>and</w:t>
      </w:r>
      <w:r w:rsidR="0019561A">
        <w:t xml:space="preserve"> the solution </w:t>
      </w:r>
      <w:r w:rsidR="00221237">
        <w:t>can</w:t>
      </w:r>
      <w:r w:rsidR="0019561A">
        <w:t>not be updated.</w:t>
      </w:r>
    </w:p>
    <w:p w14:paraId="24651906" w14:textId="2A4651BC" w:rsidR="0019561A" w:rsidRDefault="0019561A" w:rsidP="0019561A">
      <w:pPr>
        <w:pStyle w:val="ItemList"/>
      </w:pPr>
      <w:r w:rsidRPr="0019561A">
        <w:t>Improved the prompt</w:t>
      </w:r>
      <w:r>
        <w:t xml:space="preserve"> displayed when users set the video source resolution.</w:t>
      </w:r>
    </w:p>
    <w:p w14:paraId="1C2B9202" w14:textId="77777777" w:rsidR="00960036" w:rsidRDefault="00960036" w:rsidP="00960036">
      <w:pPr>
        <w:keepNext/>
        <w:keepLines/>
        <w:numPr>
          <w:ilvl w:val="5"/>
          <w:numId w:val="4"/>
        </w:numPr>
        <w:spacing w:before="300" w:after="80"/>
        <w:rPr>
          <w:rFonts w:eastAsia="黑体" w:cs="Arial"/>
          <w:bCs/>
          <w:sz w:val="26"/>
          <w:szCs w:val="26"/>
        </w:rPr>
      </w:pPr>
      <w:r w:rsidRPr="00960036">
        <w:rPr>
          <w:rFonts w:eastAsia="黑体" w:cs="Arial"/>
          <w:bCs/>
          <w:sz w:val="26"/>
          <w:szCs w:val="26"/>
        </w:rPr>
        <w:t>Fixed Problems</w:t>
      </w:r>
    </w:p>
    <w:p w14:paraId="0414A837" w14:textId="10D71FD6" w:rsidR="00E04293" w:rsidRDefault="00BE229B" w:rsidP="00E04293">
      <w:r>
        <w:t>When a 4K monitor is connected, web pages cannot be fully displayed.</w:t>
      </w:r>
    </w:p>
    <w:p w14:paraId="3D95B5FA" w14:textId="495EEBBF" w:rsidR="00960036" w:rsidRPr="00960036" w:rsidRDefault="00960036" w:rsidP="007C203D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4" w:name="_Toc71274288"/>
      <w:r w:rsidRPr="00960036">
        <w:rPr>
          <w:rFonts w:eastAsia="微软雅黑" w:cs="宋体"/>
          <w:noProof/>
          <w:sz w:val="32"/>
          <w:szCs w:val="32"/>
        </w:rPr>
        <w:t xml:space="preserve">Remaining </w:t>
      </w:r>
      <w:r w:rsidR="0036428F">
        <w:rPr>
          <w:rFonts w:eastAsia="微软雅黑" w:cs="宋体"/>
          <w:noProof/>
          <w:sz w:val="32"/>
          <w:szCs w:val="32"/>
        </w:rPr>
        <w:t>P</w:t>
      </w:r>
      <w:r w:rsidRPr="00960036">
        <w:rPr>
          <w:rFonts w:eastAsia="微软雅黑" w:cs="宋体"/>
          <w:noProof/>
          <w:sz w:val="32"/>
          <w:szCs w:val="32"/>
        </w:rPr>
        <w:t>roblems</w:t>
      </w:r>
      <w:bookmarkEnd w:id="4"/>
    </w:p>
    <w:p w14:paraId="33730A9E" w14:textId="77777777" w:rsidR="00960036" w:rsidRPr="00960036" w:rsidRDefault="007C203D" w:rsidP="00960036">
      <w:r>
        <w:t>None</w:t>
      </w:r>
    </w:p>
    <w:p w14:paraId="5F6B1E39" w14:textId="77777777" w:rsidR="000C2577" w:rsidRPr="000C2577" w:rsidRDefault="000C2577" w:rsidP="000C2577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bookmarkStart w:id="5" w:name="_Toc71274289"/>
      <w:r w:rsidRPr="000C2577">
        <w:rPr>
          <w:rFonts w:eastAsia="微软雅黑" w:cs="宋体"/>
          <w:noProof/>
          <w:sz w:val="32"/>
          <w:szCs w:val="32"/>
        </w:rPr>
        <w:t>Related Information</w:t>
      </w:r>
      <w:bookmarkEnd w:id="5"/>
    </w:p>
    <w:p w14:paraId="2B734DD8" w14:textId="6A9B69CB" w:rsidR="000C2577" w:rsidRPr="000C2577" w:rsidRDefault="000C2577" w:rsidP="000C2577">
      <w:pPr>
        <w:rPr>
          <w:rFonts w:cs="Arial"/>
        </w:rPr>
      </w:pPr>
      <w:r w:rsidRPr="000C2577">
        <w:rPr>
          <w:rFonts w:cs="Arial"/>
        </w:rPr>
        <w:t>ViPlex Express Studio Mode User Manual-V2.</w:t>
      </w:r>
      <w:r w:rsidR="000E5A4E">
        <w:rPr>
          <w:rFonts w:cs="Arial"/>
        </w:rPr>
        <w:t>1</w:t>
      </w:r>
      <w:r w:rsidR="00E04293">
        <w:rPr>
          <w:rFonts w:cs="Arial"/>
        </w:rPr>
        <w:t>7</w:t>
      </w:r>
      <w:r w:rsidRPr="000C2577">
        <w:rPr>
          <w:rFonts w:cs="Arial"/>
        </w:rPr>
        <w:t>.</w:t>
      </w:r>
      <w:r>
        <w:rPr>
          <w:rFonts w:cs="Arial"/>
        </w:rPr>
        <w:t>0</w:t>
      </w:r>
      <w:r w:rsidRPr="000C2577">
        <w:rPr>
          <w:rFonts w:cs="Arial"/>
        </w:rPr>
        <w:t>.pdf</w:t>
      </w:r>
    </w:p>
    <w:p w14:paraId="017E28D8" w14:textId="67367A9E" w:rsidR="000C2577" w:rsidRPr="000C2577" w:rsidRDefault="000C2577" w:rsidP="000C2577">
      <w:pPr>
        <w:rPr>
          <w:rFonts w:cs="Arial"/>
        </w:rPr>
      </w:pPr>
      <w:r w:rsidRPr="000C2577">
        <w:rPr>
          <w:rFonts w:cs="Arial"/>
        </w:rPr>
        <w:t>ViPlex Express Async Mode User Manual–V2.</w:t>
      </w:r>
      <w:r w:rsidR="000E5A4E">
        <w:rPr>
          <w:rFonts w:cs="Arial"/>
        </w:rPr>
        <w:t>1</w:t>
      </w:r>
      <w:r w:rsidR="00E04293">
        <w:rPr>
          <w:rFonts w:cs="Arial"/>
        </w:rPr>
        <w:t>7</w:t>
      </w:r>
      <w:r w:rsidRPr="000C2577">
        <w:rPr>
          <w:rFonts w:cs="Arial"/>
        </w:rPr>
        <w:t>.</w:t>
      </w:r>
      <w:r>
        <w:rPr>
          <w:rFonts w:cs="Arial"/>
        </w:rPr>
        <w:t>0</w:t>
      </w:r>
      <w:r w:rsidRPr="000C2577">
        <w:rPr>
          <w:rFonts w:cs="Arial"/>
        </w:rPr>
        <w:t>.pdf</w:t>
      </w:r>
    </w:p>
    <w:p w14:paraId="5FF1A3FC" w14:textId="77777777" w:rsidR="00960036" w:rsidRDefault="00960036" w:rsidP="00960036"/>
    <w:p w14:paraId="542CD942" w14:textId="55B791EB" w:rsidR="007C203D" w:rsidRPr="004C1373" w:rsidRDefault="007C203D" w:rsidP="007C203D">
      <w:pPr>
        <w:keepNext/>
        <w:keepLines/>
        <w:spacing w:before="200"/>
        <w:ind w:left="0"/>
        <w:outlineLvl w:val="2"/>
        <w:rPr>
          <w:rFonts w:eastAsia="微软雅黑" w:cs="宋体"/>
          <w:noProof/>
          <w:sz w:val="32"/>
          <w:szCs w:val="32"/>
        </w:rPr>
      </w:pPr>
      <w:r w:rsidRPr="004C1373">
        <w:rPr>
          <w:rFonts w:eastAsia="微软雅黑" w:cs="宋体"/>
          <w:noProof/>
          <w:sz w:val="32"/>
          <w:szCs w:val="32"/>
        </w:rPr>
        <w:t>V2.</w:t>
      </w:r>
      <w:r w:rsidR="00603506" w:rsidRPr="00603506">
        <w:rPr>
          <w:rFonts w:eastAsia="微软雅黑" w:cs="宋体"/>
          <w:noProof/>
          <w:sz w:val="32"/>
          <w:szCs w:val="32"/>
        </w:rPr>
        <w:t>17.0-2022061</w:t>
      </w:r>
      <w:r w:rsidR="002B39ED">
        <w:rPr>
          <w:rFonts w:eastAsia="微软雅黑" w:cs="宋体"/>
          <w:noProof/>
          <w:sz w:val="32"/>
          <w:szCs w:val="32"/>
        </w:rPr>
        <w:t>7</w:t>
      </w:r>
    </w:p>
    <w:p w14:paraId="57978EB2" w14:textId="77777777" w:rsidR="007C203D" w:rsidRPr="00493919" w:rsidRDefault="007C203D" w:rsidP="007C203D">
      <w:pPr>
        <w:keepNext/>
        <w:keepLines/>
        <w:spacing w:before="200"/>
        <w:ind w:left="0"/>
        <w:outlineLvl w:val="2"/>
        <w:rPr>
          <w:rFonts w:eastAsia="MS Mincho" w:cs="宋体"/>
          <w:sz w:val="32"/>
          <w:szCs w:val="32"/>
          <w:lang w:eastAsia="ja-JP"/>
        </w:rPr>
      </w:pPr>
      <w:bookmarkStart w:id="6" w:name="_Toc71275662"/>
      <w:r w:rsidRPr="00493919">
        <w:rPr>
          <w:rFonts w:eastAsia="MS Mincho" w:cs="宋体" w:hint="eastAsia"/>
          <w:sz w:val="32"/>
          <w:szCs w:val="32"/>
          <w:lang w:eastAsia="ja-JP"/>
        </w:rPr>
        <w:t>機能更新</w:t>
      </w:r>
      <w:bookmarkEnd w:id="6"/>
    </w:p>
    <w:p w14:paraId="6C4A14B5" w14:textId="77777777" w:rsidR="007C203D" w:rsidRPr="00493919" w:rsidRDefault="007C203D" w:rsidP="007C203D">
      <w:pPr>
        <w:keepNext/>
        <w:keepLines/>
        <w:numPr>
          <w:ilvl w:val="5"/>
          <w:numId w:val="11"/>
        </w:numPr>
        <w:spacing w:before="300" w:after="80"/>
        <w:rPr>
          <w:rFonts w:eastAsia="MS Mincho" w:cs="Book Antiqua"/>
          <w:bCs/>
          <w:sz w:val="26"/>
          <w:szCs w:val="26"/>
          <w:lang w:eastAsia="ja-JP"/>
        </w:rPr>
      </w:pPr>
      <w:r w:rsidRPr="00493919">
        <w:rPr>
          <w:rFonts w:eastAsia="MS Mincho" w:cs="Book Antiqua" w:hint="eastAsia"/>
          <w:bCs/>
          <w:sz w:val="26"/>
          <w:szCs w:val="26"/>
          <w:lang w:eastAsia="ja-JP"/>
        </w:rPr>
        <w:t>機能の新追加</w:t>
      </w:r>
    </w:p>
    <w:p w14:paraId="6A2ECA51" w14:textId="77777777" w:rsidR="00C66FFB" w:rsidRPr="00493919" w:rsidRDefault="00C66FFB" w:rsidP="00C66FFB">
      <w:pPr>
        <w:pStyle w:val="ItemList"/>
        <w:rPr>
          <w:rFonts w:eastAsia="MS Mincho"/>
        </w:rPr>
      </w:pPr>
      <w:r w:rsidRPr="00493919">
        <w:rPr>
          <w:rFonts w:eastAsia="MS Mincho" w:hint="eastAsia"/>
        </w:rPr>
        <w:t>設定では、パスワードを保存するかどうかを選択できます。チェックを外した場合、端末に接続するたびにパスワードを入力する必要があります。</w:t>
      </w:r>
    </w:p>
    <w:p w14:paraId="20146556" w14:textId="77777777" w:rsidR="00C66FFB" w:rsidRPr="00493919" w:rsidRDefault="00C66FFB" w:rsidP="00C66FFB">
      <w:pPr>
        <w:pStyle w:val="ItemList"/>
        <w:rPr>
          <w:rFonts w:eastAsia="MS Mincho"/>
        </w:rPr>
      </w:pPr>
      <w:r w:rsidRPr="00493919">
        <w:rPr>
          <w:rFonts w:eastAsia="MS Mincho" w:hint="eastAsia"/>
        </w:rPr>
        <w:t>設定から操作に関するチュートリアル動画を表示できます。</w:t>
      </w:r>
    </w:p>
    <w:p w14:paraId="49805AE6" w14:textId="77777777" w:rsidR="00C66FFB" w:rsidRPr="00493919" w:rsidRDefault="00C66FFB" w:rsidP="00C66FFB">
      <w:pPr>
        <w:pStyle w:val="ItemList"/>
        <w:rPr>
          <w:rFonts w:eastAsia="MS Mincho"/>
        </w:rPr>
      </w:pPr>
      <w:r w:rsidRPr="00493919">
        <w:rPr>
          <w:rFonts w:eastAsia="MS Mincho" w:hint="eastAsia"/>
        </w:rPr>
        <w:t>モバイルデータモジュール</w:t>
      </w:r>
      <w:r w:rsidRPr="00493919">
        <w:rPr>
          <w:rFonts w:eastAsia="MS Mincho"/>
        </w:rPr>
        <w:t>APN</w:t>
      </w:r>
      <w:r w:rsidRPr="00493919">
        <w:rPr>
          <w:rFonts w:eastAsia="MS Mincho" w:hint="eastAsia"/>
        </w:rPr>
        <w:t>を一括追加</w:t>
      </w:r>
      <w:r w:rsidRPr="00493919">
        <w:rPr>
          <w:rFonts w:ascii="MS Mincho" w:eastAsia="MS Mincho" w:hAnsi="MS Mincho" w:cs="MS Mincho" w:hint="eastAsia"/>
        </w:rPr>
        <w:t>・</w:t>
      </w:r>
      <w:r w:rsidRPr="00493919">
        <w:rPr>
          <w:rFonts w:ascii="宋体" w:eastAsia="MS Mincho" w:hAnsi="宋体" w:cs="宋体" w:hint="eastAsia"/>
        </w:rPr>
        <w:t>接続できます。</w:t>
      </w:r>
    </w:p>
    <w:p w14:paraId="5C2C0E68" w14:textId="77777777" w:rsidR="00C66FFB" w:rsidRPr="00493919" w:rsidRDefault="00C66FFB" w:rsidP="00C66FFB">
      <w:pPr>
        <w:pStyle w:val="ItemList"/>
        <w:rPr>
          <w:rFonts w:eastAsia="MS Mincho"/>
        </w:rPr>
      </w:pPr>
      <w:r w:rsidRPr="00493919">
        <w:rPr>
          <w:rFonts w:eastAsia="MS Mincho" w:hint="eastAsia"/>
        </w:rPr>
        <w:t>スケジュールの送信に失敗することのないようスケジュールが仕様外となったときのメッセージを追加しました。</w:t>
      </w:r>
    </w:p>
    <w:p w14:paraId="2131985B" w14:textId="77777777" w:rsidR="00C66FFB" w:rsidRPr="00493919" w:rsidRDefault="00C66FFB" w:rsidP="00C66FFB">
      <w:pPr>
        <w:pStyle w:val="ItemList"/>
        <w:rPr>
          <w:rFonts w:eastAsia="MS Mincho"/>
        </w:rPr>
      </w:pPr>
      <w:r w:rsidRPr="00493919">
        <w:rPr>
          <w:rFonts w:eastAsia="MS Mincho" w:hint="eastAsia"/>
        </w:rPr>
        <w:t>再生管理から再生エラー履歴を確認できます。</w:t>
      </w:r>
    </w:p>
    <w:p w14:paraId="1CE34574" w14:textId="42CBDF92" w:rsidR="00806CC5" w:rsidRPr="00493919" w:rsidRDefault="00806CC5" w:rsidP="00806CC5">
      <w:pPr>
        <w:pStyle w:val="ItemList"/>
        <w:rPr>
          <w:rFonts w:eastAsia="MS Mincho"/>
        </w:rPr>
      </w:pPr>
      <w:r w:rsidRPr="00493919">
        <w:rPr>
          <w:rFonts w:eastAsia="MS Mincho" w:hint="eastAsia"/>
        </w:rPr>
        <w:t>VNNOX</w:t>
      </w:r>
      <w:r w:rsidRPr="00493919">
        <w:rPr>
          <w:rFonts w:eastAsia="MS Mincho" w:hint="eastAsia"/>
        </w:rPr>
        <w:t>のログインエントリ。</w:t>
      </w:r>
    </w:p>
    <w:p w14:paraId="40805EC5" w14:textId="77777777" w:rsidR="00781BD2" w:rsidRPr="00493919" w:rsidRDefault="00781BD2" w:rsidP="00781BD2">
      <w:pPr>
        <w:keepNext/>
        <w:keepLines/>
        <w:numPr>
          <w:ilvl w:val="5"/>
          <w:numId w:val="11"/>
        </w:numPr>
        <w:spacing w:before="300" w:after="80"/>
        <w:rPr>
          <w:rFonts w:eastAsia="MS Mincho" w:cs="Book Antiqua"/>
          <w:bCs/>
          <w:sz w:val="26"/>
          <w:szCs w:val="26"/>
          <w:lang w:eastAsia="ja-JP"/>
        </w:rPr>
      </w:pPr>
      <w:bookmarkStart w:id="7" w:name="_Toc71275663"/>
      <w:r w:rsidRPr="00493919">
        <w:rPr>
          <w:rFonts w:eastAsia="MS Mincho" w:cs="Book Antiqua" w:hint="eastAsia"/>
          <w:bCs/>
          <w:sz w:val="26"/>
          <w:szCs w:val="26"/>
          <w:lang w:eastAsia="ja-JP"/>
        </w:rPr>
        <w:t>機能の最適化</w:t>
      </w:r>
    </w:p>
    <w:p w14:paraId="2F133A72" w14:textId="27ED0945" w:rsidR="00C66FFB" w:rsidRPr="00493919" w:rsidRDefault="00C66FFB" w:rsidP="00C66FFB">
      <w:pPr>
        <w:pStyle w:val="ItemList"/>
        <w:rPr>
          <w:rFonts w:eastAsia="MS Mincho"/>
        </w:rPr>
      </w:pPr>
      <w:r w:rsidRPr="00493919">
        <w:rPr>
          <w:rFonts w:eastAsia="MS Mincho" w:hint="eastAsia"/>
        </w:rPr>
        <w:t>ビデオトランスコードツールの誤削除によりスケジュールを更新できないときのメッセージを最適化しました。</w:t>
      </w:r>
    </w:p>
    <w:p w14:paraId="0FB5E3CF" w14:textId="77777777" w:rsidR="00C66FFB" w:rsidRPr="00493919" w:rsidRDefault="00C66FFB" w:rsidP="00C66FFB">
      <w:pPr>
        <w:pStyle w:val="ItemList"/>
        <w:rPr>
          <w:rFonts w:eastAsia="MS Mincho"/>
        </w:rPr>
      </w:pPr>
      <w:r w:rsidRPr="00493919">
        <w:rPr>
          <w:rFonts w:eastAsia="MS Mincho" w:hint="eastAsia"/>
        </w:rPr>
        <w:t>ビデオソース解像度の設定メッセージを最適化しました。</w:t>
      </w:r>
    </w:p>
    <w:p w14:paraId="7B41F7FA" w14:textId="77777777" w:rsidR="00781BD2" w:rsidRPr="00493919" w:rsidRDefault="00781BD2" w:rsidP="00781BD2">
      <w:pPr>
        <w:keepNext/>
        <w:keepLines/>
        <w:numPr>
          <w:ilvl w:val="5"/>
          <w:numId w:val="11"/>
        </w:numPr>
        <w:spacing w:before="300" w:after="80"/>
        <w:rPr>
          <w:rFonts w:eastAsia="MS Mincho" w:cs="Book Antiqua"/>
          <w:bCs/>
          <w:sz w:val="26"/>
          <w:szCs w:val="26"/>
          <w:lang w:eastAsia="ja-JP"/>
        </w:rPr>
      </w:pPr>
      <w:r w:rsidRPr="00493919">
        <w:rPr>
          <w:rFonts w:eastAsia="MS Mincho" w:cs="Book Antiqua" w:hint="eastAsia"/>
          <w:bCs/>
          <w:sz w:val="26"/>
          <w:szCs w:val="26"/>
          <w:lang w:eastAsia="ja-JP"/>
        </w:rPr>
        <w:t>解決した問題</w:t>
      </w:r>
    </w:p>
    <w:p w14:paraId="213274BB" w14:textId="04EB0187" w:rsidR="00E04293" w:rsidRPr="00493919" w:rsidRDefault="00806CC5" w:rsidP="00E04293">
      <w:pPr>
        <w:rPr>
          <w:rFonts w:eastAsia="MS Mincho"/>
          <w:lang w:eastAsia="ja-JP"/>
        </w:rPr>
      </w:pPr>
      <w:r w:rsidRPr="00493919">
        <w:rPr>
          <w:rFonts w:eastAsia="MS Mincho" w:hint="eastAsia"/>
          <w:lang w:eastAsia="ja-JP"/>
        </w:rPr>
        <w:t>4K</w:t>
      </w:r>
      <w:r w:rsidRPr="00493919">
        <w:rPr>
          <w:rFonts w:eastAsia="MS Mincho" w:hint="eastAsia"/>
          <w:lang w:eastAsia="ja-JP"/>
        </w:rPr>
        <w:t>ディスプレイに接続するときにウェブページの再生が不完全になるケース。</w:t>
      </w:r>
    </w:p>
    <w:p w14:paraId="755C06B8" w14:textId="77777777" w:rsidR="007C203D" w:rsidRPr="00493919" w:rsidRDefault="007C203D" w:rsidP="007C203D">
      <w:pPr>
        <w:keepNext/>
        <w:keepLines/>
        <w:spacing w:before="200"/>
        <w:ind w:left="0"/>
        <w:outlineLvl w:val="2"/>
        <w:rPr>
          <w:rFonts w:eastAsia="MS Mincho" w:cs="宋体"/>
          <w:sz w:val="32"/>
          <w:szCs w:val="32"/>
          <w:lang w:eastAsia="ja-JP"/>
        </w:rPr>
      </w:pPr>
      <w:r w:rsidRPr="00493919">
        <w:rPr>
          <w:rFonts w:eastAsia="MS Mincho" w:cs="宋体" w:hint="eastAsia"/>
          <w:sz w:val="32"/>
          <w:szCs w:val="32"/>
          <w:lang w:eastAsia="ja-JP"/>
        </w:rPr>
        <w:t>残した問題</w:t>
      </w:r>
      <w:bookmarkStart w:id="8" w:name="_GoBack"/>
      <w:bookmarkEnd w:id="7"/>
      <w:bookmarkEnd w:id="8"/>
    </w:p>
    <w:p w14:paraId="667AB548" w14:textId="77777777" w:rsidR="007C203D" w:rsidRPr="00493919" w:rsidRDefault="007C203D" w:rsidP="007C203D">
      <w:pPr>
        <w:rPr>
          <w:rFonts w:eastAsia="MS Mincho"/>
        </w:rPr>
      </w:pPr>
      <w:r w:rsidRPr="00493919">
        <w:rPr>
          <w:rFonts w:eastAsia="MS Mincho" w:hint="eastAsia"/>
          <w:lang w:eastAsia="ja-JP"/>
        </w:rPr>
        <w:t>なし</w:t>
      </w:r>
      <w:r w:rsidRPr="00493919">
        <w:rPr>
          <w:rFonts w:eastAsia="MS Mincho" w:hint="eastAsia"/>
        </w:rPr>
        <w:t>。</w:t>
      </w:r>
    </w:p>
    <w:p w14:paraId="0C896F7D" w14:textId="77777777" w:rsidR="000C2577" w:rsidRPr="00493919" w:rsidRDefault="000C2577" w:rsidP="000C2577">
      <w:pPr>
        <w:keepNext/>
        <w:keepLines/>
        <w:spacing w:before="200"/>
        <w:ind w:left="0"/>
        <w:outlineLvl w:val="2"/>
        <w:rPr>
          <w:rFonts w:eastAsia="MS Mincho" w:cs="宋体"/>
          <w:sz w:val="32"/>
          <w:szCs w:val="32"/>
          <w:lang w:eastAsia="ja-JP"/>
        </w:rPr>
      </w:pPr>
      <w:bookmarkStart w:id="9" w:name="_Toc71275664"/>
      <w:r w:rsidRPr="00493919">
        <w:rPr>
          <w:rFonts w:eastAsia="MS Mincho" w:cs="宋体" w:hint="eastAsia"/>
          <w:sz w:val="32"/>
          <w:szCs w:val="32"/>
          <w:lang w:eastAsia="ja-JP"/>
        </w:rPr>
        <w:t>関連書類</w:t>
      </w:r>
      <w:bookmarkEnd w:id="9"/>
    </w:p>
    <w:p w14:paraId="0F86CA35" w14:textId="300AF27D" w:rsidR="000C2577" w:rsidRPr="00493919" w:rsidRDefault="000C2577" w:rsidP="000C2577">
      <w:pPr>
        <w:rPr>
          <w:rFonts w:eastAsia="MS Mincho"/>
          <w:lang w:eastAsia="ja-JP"/>
        </w:rPr>
      </w:pPr>
      <w:r w:rsidRPr="00493919">
        <w:rPr>
          <w:rFonts w:eastAsia="MS Mincho" w:hint="eastAsia"/>
          <w:lang w:eastAsia="ja-JP"/>
        </w:rPr>
        <w:t xml:space="preserve">ViPlex Express </w:t>
      </w:r>
      <w:r w:rsidRPr="00493919">
        <w:rPr>
          <w:rFonts w:eastAsia="MS Mincho" w:hint="eastAsia"/>
          <w:lang w:eastAsia="ja-JP"/>
        </w:rPr>
        <w:t>ローカル再生ユーザーマニュアル</w:t>
      </w:r>
      <w:r w:rsidRPr="00493919">
        <w:rPr>
          <w:rFonts w:eastAsia="MS Mincho" w:hint="eastAsia"/>
          <w:lang w:eastAsia="ja-JP"/>
        </w:rPr>
        <w:t>-V2.</w:t>
      </w:r>
      <w:r w:rsidR="000E5A4E" w:rsidRPr="00493919">
        <w:rPr>
          <w:rFonts w:eastAsia="MS Mincho"/>
          <w:lang w:eastAsia="ja-JP"/>
        </w:rPr>
        <w:t>1</w:t>
      </w:r>
      <w:r w:rsidR="00E04293" w:rsidRPr="00493919">
        <w:rPr>
          <w:rFonts w:eastAsia="MS Mincho"/>
          <w:lang w:eastAsia="ja-JP"/>
        </w:rPr>
        <w:t>7</w:t>
      </w:r>
      <w:r w:rsidRPr="00493919">
        <w:rPr>
          <w:rFonts w:eastAsia="MS Mincho" w:hint="eastAsia"/>
          <w:lang w:eastAsia="ja-JP"/>
        </w:rPr>
        <w:t>.</w:t>
      </w:r>
      <w:r w:rsidRPr="00493919">
        <w:rPr>
          <w:rFonts w:eastAsia="MS Mincho"/>
          <w:lang w:eastAsia="ja-JP"/>
        </w:rPr>
        <w:t>0</w:t>
      </w:r>
      <w:r w:rsidRPr="00493919">
        <w:rPr>
          <w:rFonts w:eastAsia="MS Mincho" w:hint="eastAsia"/>
          <w:lang w:eastAsia="ja-JP"/>
        </w:rPr>
        <w:t>.pdf</w:t>
      </w:r>
    </w:p>
    <w:p w14:paraId="410804C8" w14:textId="00EF8BED" w:rsidR="000C2577" w:rsidRPr="00493919" w:rsidRDefault="000C2577" w:rsidP="000C2577">
      <w:pPr>
        <w:rPr>
          <w:rFonts w:eastAsia="MS Mincho"/>
          <w:lang w:eastAsia="ja-JP"/>
        </w:rPr>
      </w:pPr>
      <w:r w:rsidRPr="00493919">
        <w:rPr>
          <w:rFonts w:eastAsia="MS Mincho" w:hint="eastAsia"/>
          <w:lang w:eastAsia="ja-JP"/>
        </w:rPr>
        <w:t>ViPlex Express</w:t>
      </w:r>
      <w:r w:rsidR="00C04DF8" w:rsidRPr="00493919">
        <w:rPr>
          <w:rFonts w:eastAsia="MS Mincho"/>
          <w:lang w:eastAsia="ja-JP"/>
        </w:rPr>
        <w:t xml:space="preserve"> </w:t>
      </w:r>
      <w:r w:rsidRPr="00493919">
        <w:rPr>
          <w:rFonts w:eastAsia="MS Mincho" w:hint="eastAsia"/>
          <w:lang w:eastAsia="ja-JP"/>
        </w:rPr>
        <w:t>非同期再生ユーザーマニュアル</w:t>
      </w:r>
      <w:r w:rsidRPr="00493919">
        <w:rPr>
          <w:rFonts w:eastAsia="MS Mincho" w:hint="eastAsia"/>
          <w:lang w:eastAsia="ja-JP"/>
        </w:rPr>
        <w:t>-V2.</w:t>
      </w:r>
      <w:r w:rsidR="000E5A4E" w:rsidRPr="00493919">
        <w:rPr>
          <w:rFonts w:eastAsia="MS Mincho"/>
          <w:lang w:eastAsia="ja-JP"/>
        </w:rPr>
        <w:t>1</w:t>
      </w:r>
      <w:r w:rsidR="00E04293" w:rsidRPr="00493919">
        <w:rPr>
          <w:rFonts w:eastAsia="MS Mincho"/>
          <w:lang w:eastAsia="ja-JP"/>
        </w:rPr>
        <w:t>7</w:t>
      </w:r>
      <w:r w:rsidRPr="00493919">
        <w:rPr>
          <w:rFonts w:eastAsia="MS Mincho" w:hint="eastAsia"/>
          <w:lang w:eastAsia="ja-JP"/>
        </w:rPr>
        <w:t>.</w:t>
      </w:r>
      <w:r w:rsidRPr="00493919">
        <w:rPr>
          <w:rFonts w:eastAsia="MS Mincho"/>
          <w:lang w:eastAsia="ja-JP"/>
        </w:rPr>
        <w:t>0</w:t>
      </w:r>
      <w:r w:rsidRPr="00493919">
        <w:rPr>
          <w:rFonts w:eastAsia="MS Mincho" w:hint="eastAsia"/>
          <w:lang w:eastAsia="ja-JP"/>
        </w:rPr>
        <w:t>.pdf</w:t>
      </w:r>
    </w:p>
    <w:sectPr w:rsidR="000C2577" w:rsidRPr="0049391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E2F215" w14:textId="77777777" w:rsidR="007B5474" w:rsidRDefault="007B5474" w:rsidP="00C35F92">
      <w:r>
        <w:separator/>
      </w:r>
    </w:p>
  </w:endnote>
  <w:endnote w:type="continuationSeparator" w:id="0">
    <w:p w14:paraId="3C0DA708" w14:textId="77777777" w:rsidR="007B5474" w:rsidRDefault="007B5474" w:rsidP="00C35F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3455E5" w14:textId="77777777" w:rsidR="007B5474" w:rsidRDefault="007B5474" w:rsidP="00C35F92">
      <w:r>
        <w:separator/>
      </w:r>
    </w:p>
  </w:footnote>
  <w:footnote w:type="continuationSeparator" w:id="0">
    <w:p w14:paraId="6319E433" w14:textId="77777777" w:rsidR="007B5474" w:rsidRDefault="007B5474" w:rsidP="00C35F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5"/>
    <w:multiLevelType w:val="singleLevel"/>
    <w:tmpl w:val="00000005"/>
    <w:lvl w:ilvl="0">
      <w:start w:val="1"/>
      <w:numFmt w:val="bullet"/>
      <w:pStyle w:val="4"/>
      <w:lvlText w:val=""/>
      <w:lvlJc w:val="left"/>
      <w:pPr>
        <w:tabs>
          <w:tab w:val="left" w:pos="1620"/>
        </w:tabs>
        <w:ind w:left="1620" w:hanging="360"/>
      </w:pPr>
      <w:rPr>
        <w:rFonts w:ascii="Wingdings" w:hAnsi="Wingdings" w:hint="default"/>
      </w:rPr>
    </w:lvl>
  </w:abstractNum>
  <w:abstractNum w:abstractNumId="1" w15:restartNumberingAfterBreak="0">
    <w:nsid w:val="0000000C"/>
    <w:multiLevelType w:val="multilevel"/>
    <w:tmpl w:val="703C4046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vanish w:val="0"/>
        <w:color w:val="548DD4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568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color w:val="auto"/>
        <w:sz w:val="21"/>
        <w:szCs w:val="21"/>
        <w:vertAlign w:val="baseline"/>
      </w:rPr>
    </w:lvl>
    <w:lvl w:ilvl="8">
      <w:start w:val="1"/>
      <w:numFmt w:val="decimal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2" w15:restartNumberingAfterBreak="0">
    <w:nsid w:val="171657A1"/>
    <w:multiLevelType w:val="multilevel"/>
    <w:tmpl w:val="D83C2256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8496B0" w:themeColor="text2" w:themeTint="99"/>
        <w:sz w:val="144"/>
        <w:szCs w:val="144"/>
        <w:vertAlign w:val="baseline"/>
      </w:rPr>
    </w:lvl>
    <w:lvl w:ilvl="1">
      <w:start w:val="1"/>
      <w:numFmt w:val="decimal"/>
      <w:pStyle w:val="2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3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pStyle w:val="40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pStyle w:val="5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pStyle w:val="Step"/>
      <w:lvlText w:val="步骤 %7"/>
      <w:lvlJc w:val="right"/>
      <w:pPr>
        <w:tabs>
          <w:tab w:val="num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pStyle w:val="FigureDescription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pStyle w:val="TableDescription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3" w15:restartNumberingAfterBreak="0">
    <w:nsid w:val="1D5755D3"/>
    <w:multiLevelType w:val="hybridMultilevel"/>
    <w:tmpl w:val="89E23048"/>
    <w:lvl w:ilvl="0" w:tplc="C20A9F4C">
      <w:start w:val="1"/>
      <w:numFmt w:val="bullet"/>
      <w:pStyle w:val="ItemList"/>
      <w:lvlText w:val=""/>
      <w:lvlJc w:val="left"/>
      <w:pPr>
        <w:tabs>
          <w:tab w:val="num" w:pos="2126"/>
        </w:tabs>
        <w:ind w:left="2126" w:hanging="425"/>
      </w:pPr>
      <w:rPr>
        <w:rFonts w:ascii="Wingdings" w:hAnsi="Wingdings" w:cs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F6C2661"/>
    <w:multiLevelType w:val="multilevel"/>
    <w:tmpl w:val="1F6C2661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8496B0" w:themeColor="text2" w:themeTint="99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5" w15:restartNumberingAfterBreak="0">
    <w:nsid w:val="2C951E2A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6" w15:restartNumberingAfterBreak="0">
    <w:nsid w:val="62E07E0F"/>
    <w:multiLevelType w:val="multilevel"/>
    <w:tmpl w:val="C25AA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2417A75"/>
    <w:multiLevelType w:val="multilevel"/>
    <w:tmpl w:val="72417A75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8496B0" w:themeColor="text2" w:themeTint="99"/>
        <w:sz w:val="144"/>
        <w:szCs w:val="144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num w:numId="1">
    <w:abstractNumId w:val="6"/>
  </w:num>
  <w:num w:numId="2">
    <w:abstractNumId w:val="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">
    <w:abstractNumId w:val="3"/>
  </w:num>
  <w:num w:numId="4">
    <w:abstractNumId w:val="2"/>
  </w:num>
  <w:num w:numId="5">
    <w:abstractNumId w:val="2"/>
  </w:num>
  <w:num w:numId="6">
    <w:abstractNumId w:val="1"/>
  </w:num>
  <w:num w:numId="7">
    <w:abstractNumId w:val="7"/>
  </w:num>
  <w:num w:numId="8">
    <w:abstractNumId w:val="2"/>
  </w:num>
  <w:num w:numId="9">
    <w:abstractNumId w:val="5"/>
  </w:num>
  <w:num w:numId="10">
    <w:abstractNumId w:val="0"/>
  </w:num>
  <w:num w:numId="11">
    <w:abstractNumId w:val="4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QxMjA1MTCxMLBU0lEKTi0uzszPAykwNKsFAHa3jh4tAAAA"/>
  </w:docVars>
  <w:rsids>
    <w:rsidRoot w:val="00A40D28"/>
    <w:rsid w:val="00024C30"/>
    <w:rsid w:val="0002701B"/>
    <w:rsid w:val="0004341F"/>
    <w:rsid w:val="00044032"/>
    <w:rsid w:val="00053995"/>
    <w:rsid w:val="0009419B"/>
    <w:rsid w:val="000B1CA2"/>
    <w:rsid w:val="000C2577"/>
    <w:rsid w:val="000D4B0B"/>
    <w:rsid w:val="000E5A4E"/>
    <w:rsid w:val="00110F46"/>
    <w:rsid w:val="00123975"/>
    <w:rsid w:val="0013464F"/>
    <w:rsid w:val="00160159"/>
    <w:rsid w:val="00184D33"/>
    <w:rsid w:val="0019561A"/>
    <w:rsid w:val="001A32A6"/>
    <w:rsid w:val="001A3478"/>
    <w:rsid w:val="001A5857"/>
    <w:rsid w:val="001B5CA4"/>
    <w:rsid w:val="001C3B4E"/>
    <w:rsid w:val="001D175B"/>
    <w:rsid w:val="001D7DDA"/>
    <w:rsid w:val="001F225D"/>
    <w:rsid w:val="002014D6"/>
    <w:rsid w:val="00215E87"/>
    <w:rsid w:val="00221237"/>
    <w:rsid w:val="002257F2"/>
    <w:rsid w:val="00235038"/>
    <w:rsid w:val="00242176"/>
    <w:rsid w:val="00245D05"/>
    <w:rsid w:val="002534D7"/>
    <w:rsid w:val="0025609C"/>
    <w:rsid w:val="002B39ED"/>
    <w:rsid w:val="002B4914"/>
    <w:rsid w:val="002D6ED3"/>
    <w:rsid w:val="002F30C9"/>
    <w:rsid w:val="002F393E"/>
    <w:rsid w:val="00315B46"/>
    <w:rsid w:val="00324841"/>
    <w:rsid w:val="00346F13"/>
    <w:rsid w:val="00357EDB"/>
    <w:rsid w:val="00361E9B"/>
    <w:rsid w:val="0036428F"/>
    <w:rsid w:val="0038116B"/>
    <w:rsid w:val="003B01AC"/>
    <w:rsid w:val="003B6F13"/>
    <w:rsid w:val="003D74E3"/>
    <w:rsid w:val="003D79C2"/>
    <w:rsid w:val="00462CC0"/>
    <w:rsid w:val="00470238"/>
    <w:rsid w:val="00492FC7"/>
    <w:rsid w:val="00493919"/>
    <w:rsid w:val="004A351E"/>
    <w:rsid w:val="004C1373"/>
    <w:rsid w:val="004D2534"/>
    <w:rsid w:val="004D5A1D"/>
    <w:rsid w:val="004D5DFB"/>
    <w:rsid w:val="00525FE0"/>
    <w:rsid w:val="00527FFB"/>
    <w:rsid w:val="005A0CAE"/>
    <w:rsid w:val="005A4034"/>
    <w:rsid w:val="005D3ED6"/>
    <w:rsid w:val="005D7551"/>
    <w:rsid w:val="00603506"/>
    <w:rsid w:val="00611A83"/>
    <w:rsid w:val="006414C4"/>
    <w:rsid w:val="00657AD6"/>
    <w:rsid w:val="00664C5A"/>
    <w:rsid w:val="0068194E"/>
    <w:rsid w:val="00686A58"/>
    <w:rsid w:val="0069107F"/>
    <w:rsid w:val="006935BF"/>
    <w:rsid w:val="006B2BF7"/>
    <w:rsid w:val="006C384D"/>
    <w:rsid w:val="007106A2"/>
    <w:rsid w:val="007122A0"/>
    <w:rsid w:val="007215DE"/>
    <w:rsid w:val="00724BDC"/>
    <w:rsid w:val="00743112"/>
    <w:rsid w:val="007700E3"/>
    <w:rsid w:val="00781BD2"/>
    <w:rsid w:val="007B117C"/>
    <w:rsid w:val="007B5474"/>
    <w:rsid w:val="007C0E50"/>
    <w:rsid w:val="007C1406"/>
    <w:rsid w:val="007C203D"/>
    <w:rsid w:val="00801F01"/>
    <w:rsid w:val="00806CC5"/>
    <w:rsid w:val="0080764C"/>
    <w:rsid w:val="00810562"/>
    <w:rsid w:val="008172D2"/>
    <w:rsid w:val="00832CF2"/>
    <w:rsid w:val="00847ADC"/>
    <w:rsid w:val="00890A4F"/>
    <w:rsid w:val="008A1038"/>
    <w:rsid w:val="008C2256"/>
    <w:rsid w:val="008E3B2B"/>
    <w:rsid w:val="008E6178"/>
    <w:rsid w:val="008F6098"/>
    <w:rsid w:val="00943118"/>
    <w:rsid w:val="00944637"/>
    <w:rsid w:val="00950773"/>
    <w:rsid w:val="00955518"/>
    <w:rsid w:val="00960036"/>
    <w:rsid w:val="009712DF"/>
    <w:rsid w:val="00986B9D"/>
    <w:rsid w:val="00993F45"/>
    <w:rsid w:val="009B530E"/>
    <w:rsid w:val="009B6064"/>
    <w:rsid w:val="009C1A39"/>
    <w:rsid w:val="009D0E42"/>
    <w:rsid w:val="009E0809"/>
    <w:rsid w:val="009E22FA"/>
    <w:rsid w:val="009F6D9C"/>
    <w:rsid w:val="00A03673"/>
    <w:rsid w:val="00A1491F"/>
    <w:rsid w:val="00A40646"/>
    <w:rsid w:val="00A40D28"/>
    <w:rsid w:val="00A45EC8"/>
    <w:rsid w:val="00A52A28"/>
    <w:rsid w:val="00A566F6"/>
    <w:rsid w:val="00A7166A"/>
    <w:rsid w:val="00A72F87"/>
    <w:rsid w:val="00A821D9"/>
    <w:rsid w:val="00A87ED0"/>
    <w:rsid w:val="00AB0EE2"/>
    <w:rsid w:val="00AC3225"/>
    <w:rsid w:val="00AD5E04"/>
    <w:rsid w:val="00AD5F0F"/>
    <w:rsid w:val="00AE6D15"/>
    <w:rsid w:val="00AF38E8"/>
    <w:rsid w:val="00B50F98"/>
    <w:rsid w:val="00B54C53"/>
    <w:rsid w:val="00B74C7B"/>
    <w:rsid w:val="00B97625"/>
    <w:rsid w:val="00BB4976"/>
    <w:rsid w:val="00BD1CF6"/>
    <w:rsid w:val="00BE229B"/>
    <w:rsid w:val="00BE5C85"/>
    <w:rsid w:val="00BE5D9C"/>
    <w:rsid w:val="00C04DF8"/>
    <w:rsid w:val="00C17F60"/>
    <w:rsid w:val="00C35F92"/>
    <w:rsid w:val="00C571CE"/>
    <w:rsid w:val="00C6544A"/>
    <w:rsid w:val="00C66FFB"/>
    <w:rsid w:val="00CA0AAD"/>
    <w:rsid w:val="00CB0695"/>
    <w:rsid w:val="00CB6784"/>
    <w:rsid w:val="00CF3040"/>
    <w:rsid w:val="00D05FF5"/>
    <w:rsid w:val="00D2453D"/>
    <w:rsid w:val="00D26F34"/>
    <w:rsid w:val="00D33885"/>
    <w:rsid w:val="00D437CB"/>
    <w:rsid w:val="00D86A67"/>
    <w:rsid w:val="00D96900"/>
    <w:rsid w:val="00DC3042"/>
    <w:rsid w:val="00DD1289"/>
    <w:rsid w:val="00DE4CCA"/>
    <w:rsid w:val="00DE724F"/>
    <w:rsid w:val="00E01277"/>
    <w:rsid w:val="00E04293"/>
    <w:rsid w:val="00E200DC"/>
    <w:rsid w:val="00E207AC"/>
    <w:rsid w:val="00E27F4D"/>
    <w:rsid w:val="00E45136"/>
    <w:rsid w:val="00E563C3"/>
    <w:rsid w:val="00E87FCE"/>
    <w:rsid w:val="00E967A7"/>
    <w:rsid w:val="00EC5975"/>
    <w:rsid w:val="00ED4311"/>
    <w:rsid w:val="00EF4F77"/>
    <w:rsid w:val="00EF7048"/>
    <w:rsid w:val="00F33686"/>
    <w:rsid w:val="00F52D2E"/>
    <w:rsid w:val="00F65412"/>
    <w:rsid w:val="00F84F85"/>
    <w:rsid w:val="00F8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F21A5D"/>
  <w15:chartTrackingRefBased/>
  <w15:docId w15:val="{C2DA5399-B58D-4BDC-B5B9-1ECFE040E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0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60036"/>
    <w:pPr>
      <w:topLinePunct/>
      <w:adjustRightInd w:val="0"/>
      <w:snapToGrid w:val="0"/>
      <w:spacing w:before="160" w:after="160" w:line="240" w:lineRule="atLeast"/>
      <w:ind w:left="1701"/>
    </w:pPr>
    <w:rPr>
      <w:rFonts w:ascii="Arial" w:eastAsia="宋体" w:hAnsi="Arial" w:cs="Times New Roman"/>
      <w:kern w:val="0"/>
      <w:szCs w:val="21"/>
    </w:rPr>
  </w:style>
  <w:style w:type="paragraph" w:styleId="1">
    <w:name w:val="heading 1"/>
    <w:basedOn w:val="a"/>
    <w:next w:val="2"/>
    <w:link w:val="1Char"/>
    <w:autoRedefine/>
    <w:qFormat/>
    <w:rsid w:val="006935BF"/>
    <w:pPr>
      <w:keepNext/>
      <w:numPr>
        <w:numId w:val="4"/>
      </w:numPr>
      <w:pBdr>
        <w:bottom w:val="single" w:sz="12" w:space="1" w:color="auto"/>
      </w:pBdr>
      <w:spacing w:before="1600" w:after="800"/>
      <w:jc w:val="right"/>
      <w:outlineLvl w:val="0"/>
    </w:pPr>
    <w:rPr>
      <w:rFonts w:eastAsia="微软雅黑" w:cs="Book Antiqua"/>
      <w:b/>
      <w:bCs/>
      <w:color w:val="8496B0" w:themeColor="text2" w:themeTint="99"/>
      <w:sz w:val="52"/>
      <w:szCs w:val="44"/>
    </w:rPr>
  </w:style>
  <w:style w:type="paragraph" w:styleId="2">
    <w:name w:val="heading 2"/>
    <w:basedOn w:val="a"/>
    <w:next w:val="3"/>
    <w:link w:val="2Char"/>
    <w:autoRedefine/>
    <w:qFormat/>
    <w:rsid w:val="006935BF"/>
    <w:pPr>
      <w:keepNext/>
      <w:keepLines/>
      <w:numPr>
        <w:ilvl w:val="1"/>
        <w:numId w:val="4"/>
      </w:numPr>
      <w:spacing w:before="600"/>
      <w:ind w:left="0"/>
      <w:outlineLvl w:val="1"/>
    </w:pPr>
    <w:rPr>
      <w:rFonts w:eastAsia="微软雅黑" w:cs="Book Antiqua"/>
      <w:bCs/>
      <w:noProof/>
      <w:sz w:val="36"/>
      <w:szCs w:val="36"/>
      <w:lang w:eastAsia="en-US"/>
    </w:rPr>
  </w:style>
  <w:style w:type="paragraph" w:styleId="3">
    <w:name w:val="heading 3"/>
    <w:basedOn w:val="a"/>
    <w:next w:val="a"/>
    <w:link w:val="3Char"/>
    <w:autoRedefine/>
    <w:qFormat/>
    <w:rsid w:val="006935BF"/>
    <w:pPr>
      <w:keepNext/>
      <w:keepLines/>
      <w:numPr>
        <w:ilvl w:val="2"/>
        <w:numId w:val="4"/>
      </w:numPr>
      <w:spacing w:before="200"/>
      <w:outlineLvl w:val="2"/>
    </w:pPr>
    <w:rPr>
      <w:rFonts w:eastAsia="微软雅黑" w:cs="宋体"/>
      <w:noProof/>
      <w:sz w:val="32"/>
      <w:szCs w:val="32"/>
    </w:rPr>
  </w:style>
  <w:style w:type="paragraph" w:styleId="40">
    <w:name w:val="heading 4"/>
    <w:basedOn w:val="a"/>
    <w:next w:val="a"/>
    <w:link w:val="4Char"/>
    <w:autoRedefine/>
    <w:qFormat/>
    <w:rsid w:val="006935BF"/>
    <w:pPr>
      <w:keepNext/>
      <w:keepLines/>
      <w:numPr>
        <w:ilvl w:val="3"/>
        <w:numId w:val="4"/>
      </w:numPr>
      <w:outlineLvl w:val="3"/>
    </w:pPr>
    <w:rPr>
      <w:rFonts w:eastAsia="微软雅黑" w:cs="宋体"/>
      <w:noProof/>
      <w:sz w:val="28"/>
      <w:szCs w:val="28"/>
    </w:rPr>
  </w:style>
  <w:style w:type="paragraph" w:styleId="5">
    <w:name w:val="heading 5"/>
    <w:basedOn w:val="a"/>
    <w:next w:val="a"/>
    <w:link w:val="5Char"/>
    <w:uiPriority w:val="2"/>
    <w:qFormat/>
    <w:rsid w:val="006935BF"/>
    <w:pPr>
      <w:keepNext/>
      <w:keepLines/>
      <w:numPr>
        <w:ilvl w:val="4"/>
        <w:numId w:val="4"/>
      </w:numPr>
      <w:outlineLvl w:val="4"/>
    </w:pPr>
    <w:rPr>
      <w:rFonts w:ascii="Book Antiqua" w:eastAsia="微软雅黑" w:hAnsi="Book Antiqua" w:cs="宋体"/>
      <w:noProof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35F92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35F9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35F92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35F92"/>
    <w:rPr>
      <w:sz w:val="18"/>
      <w:szCs w:val="18"/>
    </w:rPr>
  </w:style>
  <w:style w:type="character" w:customStyle="1" w:styleId="1Char">
    <w:name w:val="标题 1 Char"/>
    <w:basedOn w:val="a0"/>
    <w:link w:val="1"/>
    <w:rsid w:val="006935BF"/>
    <w:rPr>
      <w:rFonts w:ascii="Arial" w:eastAsia="微软雅黑" w:hAnsi="Arial" w:cs="Book Antiqua"/>
      <w:b/>
      <w:bCs/>
      <w:color w:val="8496B0" w:themeColor="text2" w:themeTint="99"/>
      <w:kern w:val="0"/>
      <w:sz w:val="52"/>
      <w:szCs w:val="44"/>
    </w:rPr>
  </w:style>
  <w:style w:type="character" w:customStyle="1" w:styleId="2Char">
    <w:name w:val="标题 2 Char"/>
    <w:basedOn w:val="a0"/>
    <w:link w:val="2"/>
    <w:rsid w:val="006935BF"/>
    <w:rPr>
      <w:rFonts w:ascii="Arial" w:eastAsia="微软雅黑" w:hAnsi="Arial" w:cs="Book Antiqua"/>
      <w:bCs/>
      <w:noProof/>
      <w:kern w:val="0"/>
      <w:sz w:val="36"/>
      <w:szCs w:val="36"/>
      <w:lang w:eastAsia="en-US"/>
    </w:rPr>
  </w:style>
  <w:style w:type="character" w:customStyle="1" w:styleId="3Char">
    <w:name w:val="标题 3 Char"/>
    <w:basedOn w:val="a0"/>
    <w:link w:val="3"/>
    <w:qFormat/>
    <w:rsid w:val="006935BF"/>
    <w:rPr>
      <w:rFonts w:ascii="Arial" w:eastAsia="微软雅黑" w:hAnsi="Arial" w:cs="宋体"/>
      <w:noProof/>
      <w:kern w:val="0"/>
      <w:sz w:val="32"/>
      <w:szCs w:val="32"/>
    </w:rPr>
  </w:style>
  <w:style w:type="character" w:customStyle="1" w:styleId="4Char">
    <w:name w:val="标题 4 Char"/>
    <w:basedOn w:val="a0"/>
    <w:link w:val="40"/>
    <w:rsid w:val="006935BF"/>
    <w:rPr>
      <w:rFonts w:ascii="Arial" w:eastAsia="微软雅黑" w:hAnsi="Arial" w:cs="宋体"/>
      <w:noProof/>
      <w:kern w:val="0"/>
      <w:sz w:val="28"/>
      <w:szCs w:val="28"/>
    </w:rPr>
  </w:style>
  <w:style w:type="character" w:customStyle="1" w:styleId="5Char">
    <w:name w:val="标题 5 Char"/>
    <w:basedOn w:val="a0"/>
    <w:link w:val="5"/>
    <w:uiPriority w:val="2"/>
    <w:rsid w:val="006935BF"/>
    <w:rPr>
      <w:rFonts w:ascii="Book Antiqua" w:eastAsia="微软雅黑" w:hAnsi="Book Antiqua" w:cs="宋体"/>
      <w:noProof/>
      <w:kern w:val="0"/>
      <w:sz w:val="24"/>
      <w:szCs w:val="24"/>
    </w:rPr>
  </w:style>
  <w:style w:type="paragraph" w:customStyle="1" w:styleId="FigureDescription">
    <w:name w:val="Figure Description"/>
    <w:next w:val="a"/>
    <w:qFormat/>
    <w:rsid w:val="006935BF"/>
    <w:pPr>
      <w:keepNext/>
      <w:numPr>
        <w:ilvl w:val="7"/>
        <w:numId w:val="4"/>
      </w:numPr>
      <w:adjustRightInd w:val="0"/>
      <w:snapToGrid w:val="0"/>
      <w:spacing w:before="320" w:after="80" w:line="240" w:lineRule="atLeast"/>
    </w:pPr>
    <w:rPr>
      <w:rFonts w:ascii="Times New Roman" w:eastAsia="微软雅黑" w:hAnsi="Times New Roman" w:cs="Arial"/>
      <w:spacing w:val="-4"/>
      <w:szCs w:val="21"/>
    </w:rPr>
  </w:style>
  <w:style w:type="paragraph" w:customStyle="1" w:styleId="ItemList">
    <w:name w:val="Item List"/>
    <w:qFormat/>
    <w:rsid w:val="006935BF"/>
    <w:pPr>
      <w:numPr>
        <w:numId w:val="3"/>
      </w:numPr>
      <w:adjustRightInd w:val="0"/>
      <w:snapToGrid w:val="0"/>
      <w:spacing w:before="80" w:after="80" w:line="240" w:lineRule="atLeast"/>
    </w:pPr>
    <w:rPr>
      <w:rFonts w:ascii="Arial" w:eastAsia="宋体" w:hAnsi="Arial" w:cs="Arial"/>
      <w:szCs w:val="21"/>
    </w:rPr>
  </w:style>
  <w:style w:type="paragraph" w:customStyle="1" w:styleId="Step">
    <w:name w:val="Step"/>
    <w:basedOn w:val="a"/>
    <w:autoRedefine/>
    <w:qFormat/>
    <w:rsid w:val="006935BF"/>
    <w:pPr>
      <w:numPr>
        <w:ilvl w:val="6"/>
        <w:numId w:val="4"/>
      </w:numPr>
    </w:pPr>
    <w:rPr>
      <w:rFonts w:asciiTheme="minorEastAsia" w:eastAsiaTheme="minorEastAsia" w:hAnsiTheme="minorEastAsia"/>
      <w:snapToGrid w:val="0"/>
    </w:rPr>
  </w:style>
  <w:style w:type="paragraph" w:customStyle="1" w:styleId="TableDescription">
    <w:name w:val="Table Description"/>
    <w:basedOn w:val="a"/>
    <w:next w:val="a"/>
    <w:autoRedefine/>
    <w:qFormat/>
    <w:rsid w:val="006935BF"/>
    <w:pPr>
      <w:keepNext/>
      <w:numPr>
        <w:ilvl w:val="8"/>
        <w:numId w:val="4"/>
      </w:numPr>
      <w:spacing w:before="320" w:after="80"/>
    </w:pPr>
    <w:rPr>
      <w:rFonts w:eastAsia="微软雅黑"/>
      <w:spacing w:val="-4"/>
    </w:rPr>
  </w:style>
  <w:style w:type="paragraph" w:customStyle="1" w:styleId="BlockLabel">
    <w:name w:val="Block Label"/>
    <w:basedOn w:val="a"/>
    <w:next w:val="a"/>
    <w:qFormat/>
    <w:rsid w:val="006935BF"/>
    <w:pPr>
      <w:keepNext/>
      <w:keepLines/>
      <w:numPr>
        <w:ilvl w:val="5"/>
        <w:numId w:val="4"/>
      </w:numPr>
      <w:spacing w:before="300" w:after="80"/>
    </w:pPr>
    <w:rPr>
      <w:rFonts w:ascii="Book Antiqua" w:eastAsia="黑体" w:hAnsi="Book Antiqua" w:cs="Book Antiqua"/>
      <w:bCs/>
      <w:sz w:val="26"/>
      <w:szCs w:val="26"/>
    </w:rPr>
  </w:style>
  <w:style w:type="paragraph" w:customStyle="1" w:styleId="NotesHeading">
    <w:name w:val="Notes Heading"/>
    <w:basedOn w:val="a"/>
    <w:rsid w:val="006935BF"/>
    <w:pPr>
      <w:keepNext/>
      <w:shd w:val="clear" w:color="auto" w:fill="F2F2F2" w:themeFill="background1" w:themeFillShade="F2"/>
      <w:adjustRightInd/>
      <w:snapToGrid/>
      <w:spacing w:before="80" w:after="40" w:line="240" w:lineRule="auto"/>
      <w:ind w:left="851"/>
    </w:pPr>
    <w:rPr>
      <w:rFonts w:cs="Arial" w:hint="eastAsia"/>
      <w:b/>
      <w:bCs/>
      <w:noProof/>
      <w:kern w:val="2"/>
      <w:position w:val="-6"/>
      <w:sz w:val="18"/>
      <w:szCs w:val="18"/>
    </w:rPr>
  </w:style>
  <w:style w:type="paragraph" w:customStyle="1" w:styleId="NotesText">
    <w:name w:val="Notes Text"/>
    <w:basedOn w:val="a"/>
    <w:rsid w:val="006935BF"/>
    <w:pPr>
      <w:keepLines/>
      <w:topLinePunct w:val="0"/>
      <w:adjustRightInd/>
      <w:snapToGrid/>
      <w:spacing w:before="40" w:after="80" w:line="200" w:lineRule="atLeast"/>
      <w:ind w:left="2075"/>
    </w:pPr>
    <w:rPr>
      <w:rFonts w:ascii="Book Antiqua" w:eastAsia="楷体_GB2312" w:hAnsi="Book Antiqua" w:cs="Arial" w:hint="eastAsia"/>
      <w:bCs/>
      <w:iCs/>
      <w:noProof/>
      <w:sz w:val="18"/>
      <w:szCs w:val="18"/>
    </w:rPr>
  </w:style>
  <w:style w:type="numbering" w:styleId="111111">
    <w:name w:val="Outline List 2"/>
    <w:basedOn w:val="a2"/>
    <w:semiHidden/>
    <w:rsid w:val="00024C30"/>
    <w:pPr>
      <w:numPr>
        <w:numId w:val="9"/>
      </w:numPr>
    </w:pPr>
  </w:style>
  <w:style w:type="numbering" w:customStyle="1" w:styleId="1111111">
    <w:name w:val="1 / 1.1 / 1.1.11"/>
    <w:basedOn w:val="a2"/>
    <w:next w:val="111111"/>
    <w:semiHidden/>
    <w:rsid w:val="00960036"/>
  </w:style>
  <w:style w:type="paragraph" w:styleId="4">
    <w:name w:val="List Bullet 4"/>
    <w:basedOn w:val="a"/>
    <w:qFormat/>
    <w:rsid w:val="007C203D"/>
    <w:pPr>
      <w:numPr>
        <w:numId w:val="10"/>
      </w:numPr>
    </w:pPr>
    <w:rPr>
      <w:rFonts w:eastAsia="MS Mincho"/>
    </w:rPr>
  </w:style>
  <w:style w:type="numbering" w:customStyle="1" w:styleId="1111112">
    <w:name w:val="1 / 1.1 / 1.1.12"/>
    <w:basedOn w:val="a2"/>
    <w:next w:val="111111"/>
    <w:semiHidden/>
    <w:rsid w:val="000C2577"/>
  </w:style>
  <w:style w:type="paragraph" w:customStyle="1" w:styleId="itemlist0">
    <w:name w:val="itemlist"/>
    <w:basedOn w:val="a"/>
    <w:rsid w:val="00BD1CF6"/>
    <w:pPr>
      <w:topLinePunct w:val="0"/>
      <w:adjustRightInd/>
      <w:snapToGrid/>
      <w:spacing w:before="100" w:beforeAutospacing="1" w:after="100" w:afterAutospacing="1" w:line="240" w:lineRule="auto"/>
      <w:ind w:left="0"/>
    </w:pPr>
    <w:rPr>
      <w:rFonts w:ascii="Times New Roman" w:eastAsia="Times New Roman" w:hAnsi="Times New Roman"/>
      <w:sz w:val="24"/>
      <w:szCs w:val="24"/>
    </w:rPr>
  </w:style>
  <w:style w:type="character" w:styleId="a5">
    <w:name w:val="annotation reference"/>
    <w:basedOn w:val="a0"/>
    <w:uiPriority w:val="99"/>
    <w:semiHidden/>
    <w:unhideWhenUsed/>
    <w:rsid w:val="004D5A1D"/>
    <w:rPr>
      <w:sz w:val="16"/>
      <w:szCs w:val="16"/>
    </w:rPr>
  </w:style>
  <w:style w:type="paragraph" w:styleId="a6">
    <w:name w:val="annotation text"/>
    <w:basedOn w:val="a"/>
    <w:link w:val="Char1"/>
    <w:uiPriority w:val="99"/>
    <w:semiHidden/>
    <w:unhideWhenUsed/>
    <w:rsid w:val="004D5A1D"/>
    <w:pPr>
      <w:spacing w:line="240" w:lineRule="auto"/>
    </w:pPr>
    <w:rPr>
      <w:sz w:val="20"/>
      <w:szCs w:val="20"/>
    </w:rPr>
  </w:style>
  <w:style w:type="character" w:customStyle="1" w:styleId="Char1">
    <w:name w:val="批注文字 Char"/>
    <w:basedOn w:val="a0"/>
    <w:link w:val="a6"/>
    <w:uiPriority w:val="99"/>
    <w:semiHidden/>
    <w:rsid w:val="004D5A1D"/>
    <w:rPr>
      <w:rFonts w:ascii="Arial" w:eastAsia="宋体" w:hAnsi="Arial" w:cs="Times New Roman"/>
      <w:kern w:val="0"/>
      <w:sz w:val="20"/>
      <w:szCs w:val="20"/>
    </w:rPr>
  </w:style>
  <w:style w:type="paragraph" w:styleId="a7">
    <w:name w:val="annotation subject"/>
    <w:basedOn w:val="a6"/>
    <w:next w:val="a6"/>
    <w:link w:val="Char2"/>
    <w:uiPriority w:val="99"/>
    <w:semiHidden/>
    <w:unhideWhenUsed/>
    <w:rsid w:val="004D5A1D"/>
    <w:rPr>
      <w:b/>
      <w:bCs/>
    </w:rPr>
  </w:style>
  <w:style w:type="character" w:customStyle="1" w:styleId="Char2">
    <w:name w:val="批注主题 Char"/>
    <w:basedOn w:val="Char1"/>
    <w:link w:val="a7"/>
    <w:uiPriority w:val="99"/>
    <w:semiHidden/>
    <w:rsid w:val="004D5A1D"/>
    <w:rPr>
      <w:rFonts w:ascii="Arial" w:eastAsia="宋体" w:hAnsi="Arial" w:cs="Times New Roman"/>
      <w:b/>
      <w:bCs/>
      <w:kern w:val="0"/>
      <w:sz w:val="20"/>
      <w:szCs w:val="20"/>
    </w:rPr>
  </w:style>
  <w:style w:type="paragraph" w:styleId="a8">
    <w:name w:val="Balloon Text"/>
    <w:basedOn w:val="a"/>
    <w:link w:val="Char3"/>
    <w:uiPriority w:val="99"/>
    <w:semiHidden/>
    <w:unhideWhenUsed/>
    <w:rsid w:val="004D5A1D"/>
    <w:pPr>
      <w:spacing w:before="0"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Char3">
    <w:name w:val="批注框文本 Char"/>
    <w:basedOn w:val="a0"/>
    <w:link w:val="a8"/>
    <w:uiPriority w:val="99"/>
    <w:semiHidden/>
    <w:rsid w:val="004D5A1D"/>
    <w:rPr>
      <w:rFonts w:ascii="Microsoft YaHei UI" w:eastAsia="Microsoft YaHei UI" w:hAnsi="Arial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98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61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49619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49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52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51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6466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731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073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5789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080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03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0971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72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0354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2640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622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161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28026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85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7104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6986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32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1239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5102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689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24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60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2</TotalTime>
  <Pages>3</Pages>
  <Words>268</Words>
  <Characters>1530</Characters>
  <Application>Microsoft Office Word</Application>
  <DocSecurity>0</DocSecurity>
  <Lines>12</Lines>
  <Paragraphs>3</Paragraphs>
  <ScaleCrop>false</ScaleCrop>
  <Company/>
  <LinksUpToDate>false</LinksUpToDate>
  <CharactersWithSpaces>17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圣南</dc:creator>
  <cp:keywords/>
  <dc:description/>
  <cp:lastModifiedBy>田继博</cp:lastModifiedBy>
  <cp:revision>55</cp:revision>
  <dcterms:created xsi:type="dcterms:W3CDTF">2020-05-27T08:49:00Z</dcterms:created>
  <dcterms:modified xsi:type="dcterms:W3CDTF">2022-06-17T04:24:00Z</dcterms:modified>
</cp:coreProperties>
</file>